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52a6ca35ae44baa5d1f6c0d12012bc8b571e01"/>
      <w:r>
        <w:t xml:space="preserve">Unit 6 Lesson 11 Cumulative Practice Problems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0T03:45:20Z</dcterms:created>
  <dcterms:modified xsi:type="dcterms:W3CDTF">2020-10-10T03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WnXEe5ozfrTjsYq1gQZzhn82MR6Ew0uD5mY/KHacg3Lym5o7uY/g0i08OUGMoYFVapX4s7MaVuivOjeq2M+xg==</vt:lpwstr>
  </property>
</Properties>
</file>